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D5654" w14:textId="103ABD09" w:rsidR="00400E6E" w:rsidRPr="00FA02B2" w:rsidRDefault="00400E6E" w:rsidP="00400E6E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A02B2">
        <w:rPr>
          <w:rFonts w:ascii="Times New Roman" w:eastAsia="Times New Roman" w:hAnsi="Times New Roman" w:cs="Times New Roman"/>
          <w:b/>
          <w:sz w:val="24"/>
          <w:szCs w:val="24"/>
        </w:rPr>
        <w:t xml:space="preserve">Experiment No: </w:t>
      </w:r>
      <w:r w:rsidR="00901673">
        <w:rPr>
          <w:rFonts w:ascii="Times New Roman" w:eastAsia="Times New Roman" w:hAnsi="Times New Roman" w:cs="Times New Roman"/>
          <w:b/>
          <w:sz w:val="24"/>
          <w:szCs w:val="24"/>
        </w:rPr>
        <w:t>7</w:t>
      </w: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400E6E" w:rsidRPr="00FA02B2" w14:paraId="22CFF840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375AB9F" w14:textId="3A189404" w:rsidR="00400E6E" w:rsidRPr="00BF33CA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tudent Name and Roll Number:</w:t>
            </w:r>
            <w:r w:rsidR="00BF33C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 w:rsidR="00BF33CA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amit Kumar</w:t>
            </w:r>
          </w:p>
          <w:p w14:paraId="2445BF7E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400E6E" w:rsidRPr="00FA02B2" w14:paraId="1AEF14DA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F7380ED" w14:textId="7A5A8C0A" w:rsidR="00400E6E" w:rsidRPr="00BF33CA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emester /Section:</w:t>
            </w:r>
            <w:r w:rsidR="00BF33C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 w:rsidR="00BF33CA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A-1</w:t>
            </w:r>
          </w:p>
          <w:p w14:paraId="2D25B720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400E6E" w:rsidRPr="00FA02B2" w14:paraId="05164680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60FFBAF2" w14:textId="1BBE4254" w:rsidR="00400E6E" w:rsidRPr="00BF33CA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  <w:r w:rsidR="00BF33C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 w:rsidR="00BF33CA" w:rsidRPr="00BF33CA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https://github.com/NamitKumar16/OS</w:t>
            </w:r>
          </w:p>
          <w:p w14:paraId="4DB3C841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400E6E" w:rsidRPr="00FA02B2" w14:paraId="43D08BED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429B4AA8" w14:textId="707913E4" w:rsidR="00400E6E" w:rsidRPr="00BF33CA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Date:</w:t>
            </w:r>
            <w:r w:rsidR="00BF33CA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 w:rsidR="00BF33CA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6th October 2021</w:t>
            </w:r>
          </w:p>
          <w:p w14:paraId="5A8BE4AC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</w:p>
        </w:tc>
      </w:tr>
      <w:tr w:rsidR="00400E6E" w:rsidRPr="00FA02B2" w14:paraId="0019ACB3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3294DD16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13F2749B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57700917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400E6E" w:rsidRPr="00FA02B2" w14:paraId="70849F24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7402ED5F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2F594502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0EB929C8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2ADA1ED7" w14:textId="77777777" w:rsidR="00400E6E" w:rsidRPr="00FA02B2" w:rsidRDefault="00400E6E" w:rsidP="00400E6E">
      <w:pPr>
        <w:tabs>
          <w:tab w:val="left" w:pos="3330"/>
        </w:tabs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400E6E" w:rsidRPr="00FA02B2" w14:paraId="7DF73558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CDDF434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:</w:t>
            </w:r>
          </w:p>
          <w:p w14:paraId="39EE170E" w14:textId="77777777" w:rsidR="00400E6E" w:rsidRPr="00FA02B2" w:rsidRDefault="00400E6E" w:rsidP="002E0EA5">
            <w:pPr>
              <w:rPr>
                <w:rFonts w:ascii="Times New Roman" w:hAnsi="Times New Roman" w:cs="Times New Roman"/>
              </w:rPr>
            </w:pPr>
            <w:r w:rsidRPr="00FA02B2">
              <w:rPr>
                <w:rFonts w:ascii="Times New Roman" w:hAnsi="Times New Roman" w:cs="Times New Roman"/>
              </w:rPr>
              <w:t>Write a program to perform priority scheduling among a set of processes.</w:t>
            </w:r>
          </w:p>
        </w:tc>
      </w:tr>
      <w:tr w:rsidR="00400E6E" w:rsidRPr="00FA02B2" w14:paraId="1D78E677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0FC67931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utcome:</w:t>
            </w:r>
          </w:p>
          <w:p w14:paraId="4C2408F8" w14:textId="77777777" w:rsidR="00400E6E" w:rsidRPr="00FA02B2" w:rsidRDefault="00400E6E" w:rsidP="002E0EA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tudent will understand the working of </w:t>
            </w:r>
            <w:r w:rsidRPr="00FA02B2">
              <w:rPr>
                <w:rFonts w:ascii="Times New Roman" w:hAnsi="Times New Roman" w:cs="Times New Roman"/>
              </w:rPr>
              <w:t>priority scheduling among a set of processes.</w:t>
            </w:r>
          </w:p>
        </w:tc>
      </w:tr>
      <w:tr w:rsidR="00400E6E" w:rsidRPr="00FA02B2" w14:paraId="1B16B078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422E2AF0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00320C83" w14:textId="77777777" w:rsidR="00400E6E" w:rsidRPr="00FA02B2" w:rsidRDefault="00400E6E" w:rsidP="002E0EA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mplement the </w:t>
            </w:r>
            <w:r w:rsidRPr="00FA02B2">
              <w:rPr>
                <w:rFonts w:ascii="Times New Roman" w:eastAsia="Times New Roman" w:hAnsi="Times New Roman" w:cs="Times New Roman"/>
              </w:rPr>
              <w:t>priority scheduling.</w:t>
            </w:r>
          </w:p>
        </w:tc>
      </w:tr>
      <w:tr w:rsidR="00400E6E" w:rsidRPr="00FA02B2" w14:paraId="218164A2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507CABE2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59DADF7B" w14:textId="77777777" w:rsidR="00400E6E" w:rsidRPr="00FA02B2" w:rsidRDefault="00400E6E" w:rsidP="002E0EA5">
            <w:pPr>
              <w:jc w:val="both"/>
              <w:rPr>
                <w:rFonts w:ascii="Times New Roman" w:hAnsi="Times New Roman" w:cs="Times New Roman"/>
                <w:bCs/>
              </w:rPr>
            </w:pPr>
            <w:r w:rsidRPr="00FA02B2">
              <w:rPr>
                <w:rFonts w:ascii="Times New Roman" w:hAnsi="Times New Roman" w:cs="Times New Roman"/>
                <w:bCs/>
              </w:rPr>
              <w:t>Priority scheduling is a non-preemptive algorithm and used in batch systems. Each process is assigned a priority. Process with highest priority is to be executed first and so on.</w:t>
            </w:r>
          </w:p>
          <w:p w14:paraId="3CBC5E7B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400E6E" w:rsidRPr="00FA02B2" w14:paraId="163545EC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7BFE6D6B" w14:textId="77777777" w:rsidR="00400E6E" w:rsidRPr="00FA02B2" w:rsidRDefault="00400E6E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Question Bank:</w:t>
            </w:r>
          </w:p>
          <w:p w14:paraId="6AB8A884" w14:textId="77777777" w:rsidR="00400E6E" w:rsidRPr="00FA02B2" w:rsidRDefault="00400E6E" w:rsidP="002E0EA5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hAnsi="Times New Roman" w:cs="Times New Roman"/>
                <w:bCs/>
              </w:rPr>
              <w:t>What are advantages of Priority scheduling?</w:t>
            </w:r>
          </w:p>
          <w:p w14:paraId="4925B987" w14:textId="77777777" w:rsidR="00400E6E" w:rsidRPr="00FA02B2" w:rsidRDefault="00400E6E" w:rsidP="002E0EA5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hAnsi="Times New Roman" w:cs="Times New Roman"/>
                <w:bCs/>
              </w:rPr>
              <w:t>What are disadvantages of priority scheduling?</w:t>
            </w:r>
          </w:p>
          <w:p w14:paraId="474B4742" w14:textId="77777777" w:rsidR="00400E6E" w:rsidRPr="00FA02B2" w:rsidRDefault="00400E6E" w:rsidP="002E0EA5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 w:cs="Times New Roman"/>
                <w:bCs/>
              </w:rPr>
            </w:pPr>
            <w:r w:rsidRPr="00FA02B2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 </w:t>
            </w:r>
            <w:r w:rsidRPr="00FA02B2">
              <w:rPr>
                <w:rFonts w:ascii="Times New Roman" w:hAnsi="Times New Roman" w:cs="Times New Roman"/>
                <w:bCs/>
              </w:rPr>
              <w:t>At the ready queue when a process arrives In </w:t>
            </w:r>
            <w:hyperlink r:id="rId7" w:history="1">
              <w:r w:rsidRPr="00FA02B2">
                <w:rPr>
                  <w:rFonts w:ascii="Times New Roman" w:hAnsi="Times New Roman" w:cs="Times New Roman"/>
                  <w:bCs/>
                </w:rPr>
                <w:t>priority scheduling</w:t>
              </w:r>
            </w:hyperlink>
            <w:r w:rsidRPr="00FA02B2">
              <w:rPr>
                <w:rFonts w:ascii="Times New Roman" w:hAnsi="Times New Roman" w:cs="Times New Roman"/>
                <w:bCs/>
              </w:rPr>
              <w:t> algorithm, the priority of this process is compared with the priority of?</w:t>
            </w:r>
            <w:r w:rsidRPr="00FA02B2">
              <w:rPr>
                <w:rFonts w:ascii="Times New Roman" w:hAnsi="Times New Roman" w:cs="Times New Roman"/>
                <w:bCs/>
              </w:rPr>
              <w:br/>
              <w:t>A. currently running process</w:t>
            </w:r>
            <w:r w:rsidRPr="00FA02B2">
              <w:rPr>
                <w:rFonts w:ascii="Times New Roman" w:hAnsi="Times New Roman" w:cs="Times New Roman"/>
                <w:bCs/>
              </w:rPr>
              <w:br/>
              <w:t>B. parent process</w:t>
            </w:r>
            <w:r w:rsidRPr="00FA02B2">
              <w:rPr>
                <w:rFonts w:ascii="Times New Roman" w:hAnsi="Times New Roman" w:cs="Times New Roman"/>
                <w:bCs/>
              </w:rPr>
              <w:br/>
              <w:t>C. all process</w:t>
            </w:r>
            <w:r w:rsidRPr="00FA02B2">
              <w:rPr>
                <w:rFonts w:ascii="Times New Roman" w:hAnsi="Times New Roman" w:cs="Times New Roman"/>
                <w:bCs/>
              </w:rPr>
              <w:br/>
              <w:t xml:space="preserve">D. </w:t>
            </w:r>
            <w:proofErr w:type="spellStart"/>
            <w:r w:rsidRPr="00FA02B2">
              <w:rPr>
                <w:rFonts w:ascii="Times New Roman" w:hAnsi="Times New Roman" w:cs="Times New Roman"/>
                <w:bCs/>
              </w:rPr>
              <w:t>init</w:t>
            </w:r>
            <w:proofErr w:type="spellEnd"/>
            <w:r w:rsidRPr="00FA02B2">
              <w:rPr>
                <w:rFonts w:ascii="Times New Roman" w:hAnsi="Times New Roman" w:cs="Times New Roman"/>
                <w:bCs/>
              </w:rPr>
              <w:t xml:space="preserve"> process</w:t>
            </w:r>
          </w:p>
          <w:p w14:paraId="2DF9994D" w14:textId="77777777" w:rsidR="00400E6E" w:rsidRPr="00FA02B2" w:rsidRDefault="00400E6E" w:rsidP="002E0EA5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hAnsi="Times New Roman" w:cs="Times New Roman"/>
                <w:bCs/>
              </w:rPr>
            </w:pPr>
            <w:r w:rsidRPr="00FA02B2">
              <w:rPr>
                <w:rFonts w:ascii="Times New Roman" w:hAnsi="Times New Roman" w:cs="Times New Roman"/>
                <w:bCs/>
              </w:rPr>
              <w:t xml:space="preserve">Differentiate between pre-emptive and </w:t>
            </w:r>
            <w:proofErr w:type="spellStart"/>
            <w:proofErr w:type="gramStart"/>
            <w:r w:rsidRPr="00FA02B2">
              <w:rPr>
                <w:rFonts w:ascii="Times New Roman" w:hAnsi="Times New Roman" w:cs="Times New Roman"/>
                <w:bCs/>
              </w:rPr>
              <w:t>non pre-emptive</w:t>
            </w:r>
            <w:proofErr w:type="spellEnd"/>
            <w:proofErr w:type="gramEnd"/>
            <w:r w:rsidRPr="00FA02B2">
              <w:rPr>
                <w:rFonts w:ascii="Times New Roman" w:hAnsi="Times New Roman" w:cs="Times New Roman"/>
                <w:bCs/>
              </w:rPr>
              <w:t xml:space="preserve"> scheduling?</w:t>
            </w:r>
          </w:p>
          <w:p w14:paraId="5B7AEF25" w14:textId="77777777" w:rsidR="00400E6E" w:rsidRPr="00FA02B2" w:rsidRDefault="00400E6E" w:rsidP="002E0EA5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hAnsi="Times New Roman" w:cs="Times New Roman"/>
                <w:bCs/>
              </w:rPr>
              <w:t xml:space="preserve">What is total no. of queue required to perform Priority </w:t>
            </w:r>
            <w:proofErr w:type="gramStart"/>
            <w:r w:rsidRPr="00FA02B2">
              <w:rPr>
                <w:rFonts w:ascii="Times New Roman" w:hAnsi="Times New Roman" w:cs="Times New Roman"/>
                <w:bCs/>
              </w:rPr>
              <w:t>Scheduling ?</w:t>
            </w:r>
            <w:proofErr w:type="gramEnd"/>
            <w:r w:rsidRPr="00FA02B2">
              <w:rPr>
                <w:rFonts w:ascii="Times New Roman" w:hAnsi="Times New Roman" w:cs="Times New Roman"/>
                <w:color w:val="333333"/>
                <w:sz w:val="27"/>
                <w:szCs w:val="27"/>
                <w:shd w:val="clear" w:color="auto" w:fill="FFFFFF"/>
              </w:rPr>
              <w:t> </w:t>
            </w:r>
          </w:p>
        </w:tc>
      </w:tr>
    </w:tbl>
    <w:p w14:paraId="14C81C4B" w14:textId="77777777" w:rsidR="00400E6E" w:rsidRPr="00FA02B2" w:rsidRDefault="00400E6E" w:rsidP="00400E6E">
      <w:pPr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5BF22D81" w14:textId="77777777" w:rsidR="00400E6E" w:rsidRPr="00FA02B2" w:rsidRDefault="00400E6E" w:rsidP="00400E6E">
      <w:pPr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74C899E8" w14:textId="77777777" w:rsidR="00400E6E" w:rsidRPr="00FA02B2" w:rsidRDefault="00400E6E" w:rsidP="00400E6E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CE61B23" w14:textId="77777777" w:rsidR="002963FF" w:rsidRDefault="002963FF" w:rsidP="00400E6E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EA4566D" w14:textId="77777777" w:rsidR="002963FF" w:rsidRDefault="002963FF" w:rsidP="00400E6E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EC556A3" w14:textId="22AC14BD" w:rsidR="00400E6E" w:rsidRPr="00FA02B2" w:rsidRDefault="00400E6E" w:rsidP="00400E6E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A02B2">
        <w:rPr>
          <w:rFonts w:ascii="Times New Roman" w:hAnsi="Times New Roman" w:cs="Times New Roman"/>
          <w:b/>
          <w:sz w:val="32"/>
          <w:szCs w:val="32"/>
        </w:rPr>
        <w:lastRenderedPageBreak/>
        <w:t>Student Work Area</w:t>
      </w:r>
    </w:p>
    <w:p w14:paraId="211B7B46" w14:textId="7F4B0A0B" w:rsidR="00BF33CA" w:rsidRPr="00FD6F68" w:rsidRDefault="00FD6F68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1 </w:t>
      </w:r>
    </w:p>
    <w:p w14:paraId="1A1EA856" w14:textId="77777777" w:rsidR="00B505DB" w:rsidRPr="00B505DB" w:rsidRDefault="00B505DB" w:rsidP="00B505DB">
      <w:pPr>
        <w:pStyle w:val="ListParagraph"/>
        <w:numPr>
          <w:ilvl w:val="0"/>
          <w:numId w:val="37"/>
        </w:num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505DB">
        <w:rPr>
          <w:rFonts w:ascii="Times New Roman" w:hAnsi="Times New Roman" w:cs="Times New Roman"/>
          <w:bCs/>
          <w:sz w:val="24"/>
          <w:szCs w:val="24"/>
        </w:rPr>
        <w:t>Easy to use scheduling method</w:t>
      </w:r>
    </w:p>
    <w:p w14:paraId="252CADA1" w14:textId="77777777" w:rsidR="00B505DB" w:rsidRPr="00B505DB" w:rsidRDefault="00B505DB" w:rsidP="00B505DB">
      <w:pPr>
        <w:pStyle w:val="ListParagraph"/>
        <w:numPr>
          <w:ilvl w:val="0"/>
          <w:numId w:val="37"/>
        </w:num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505DB">
        <w:rPr>
          <w:rFonts w:ascii="Times New Roman" w:hAnsi="Times New Roman" w:cs="Times New Roman"/>
          <w:bCs/>
          <w:sz w:val="24"/>
          <w:szCs w:val="24"/>
        </w:rPr>
        <w:t xml:space="preserve">Processes are executed </w:t>
      </w:r>
      <w:proofErr w:type="gramStart"/>
      <w:r w:rsidRPr="00B505DB">
        <w:rPr>
          <w:rFonts w:ascii="Times New Roman" w:hAnsi="Times New Roman" w:cs="Times New Roman"/>
          <w:bCs/>
          <w:sz w:val="24"/>
          <w:szCs w:val="24"/>
        </w:rPr>
        <w:t>on the basis of</w:t>
      </w:r>
      <w:proofErr w:type="gramEnd"/>
      <w:r w:rsidRPr="00B505DB">
        <w:rPr>
          <w:rFonts w:ascii="Times New Roman" w:hAnsi="Times New Roman" w:cs="Times New Roman"/>
          <w:bCs/>
          <w:sz w:val="24"/>
          <w:szCs w:val="24"/>
        </w:rPr>
        <w:t xml:space="preserve"> priority so high priority does not need to wait for long which saves time</w:t>
      </w:r>
    </w:p>
    <w:p w14:paraId="3E0DD0C8" w14:textId="77777777" w:rsidR="00B505DB" w:rsidRPr="00B505DB" w:rsidRDefault="00B505DB" w:rsidP="00B505DB">
      <w:pPr>
        <w:pStyle w:val="ListParagraph"/>
        <w:numPr>
          <w:ilvl w:val="0"/>
          <w:numId w:val="37"/>
        </w:num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505DB">
        <w:rPr>
          <w:rFonts w:ascii="Times New Roman" w:hAnsi="Times New Roman" w:cs="Times New Roman"/>
          <w:bCs/>
          <w:sz w:val="24"/>
          <w:szCs w:val="24"/>
        </w:rPr>
        <w:t>This method provides a good mechanism where the relative important of each process may be precisely defined.</w:t>
      </w:r>
    </w:p>
    <w:p w14:paraId="08611191" w14:textId="49B554A0" w:rsidR="00FD6F68" w:rsidRDefault="00B505DB" w:rsidP="00B505DB">
      <w:pPr>
        <w:pStyle w:val="ListParagraph"/>
        <w:numPr>
          <w:ilvl w:val="0"/>
          <w:numId w:val="37"/>
        </w:num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505DB">
        <w:rPr>
          <w:rFonts w:ascii="Times New Roman" w:hAnsi="Times New Roman" w:cs="Times New Roman"/>
          <w:bCs/>
          <w:sz w:val="24"/>
          <w:szCs w:val="24"/>
        </w:rPr>
        <w:t>Suitable for applications with fluctuating time and resource requirements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4C7C5471" w14:textId="5C5D7CEE" w:rsidR="00B505DB" w:rsidRPr="00546F33" w:rsidRDefault="00B505DB" w:rsidP="00B505DB">
      <w:pPr>
        <w:tabs>
          <w:tab w:val="left" w:pos="3330"/>
        </w:tabs>
        <w:rPr>
          <w:rFonts w:ascii="Times New Roman" w:hAnsi="Times New Roman" w:cs="Times New Roman"/>
          <w:b/>
          <w:sz w:val="24"/>
          <w:szCs w:val="24"/>
        </w:rPr>
      </w:pPr>
      <w:r w:rsidRPr="00546F33">
        <w:rPr>
          <w:rFonts w:ascii="Times New Roman" w:hAnsi="Times New Roman" w:cs="Times New Roman"/>
          <w:b/>
          <w:sz w:val="24"/>
          <w:szCs w:val="24"/>
        </w:rPr>
        <w:t>Q2</w:t>
      </w:r>
    </w:p>
    <w:p w14:paraId="6AB26041" w14:textId="77777777" w:rsidR="00B505DB" w:rsidRPr="00B505DB" w:rsidRDefault="00B505DB" w:rsidP="00B505DB">
      <w:pPr>
        <w:pStyle w:val="ListParagraph"/>
        <w:numPr>
          <w:ilvl w:val="0"/>
          <w:numId w:val="38"/>
        </w:num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505DB">
        <w:rPr>
          <w:rFonts w:ascii="Times New Roman" w:hAnsi="Times New Roman" w:cs="Times New Roman"/>
          <w:bCs/>
          <w:sz w:val="24"/>
          <w:szCs w:val="24"/>
        </w:rPr>
        <w:t>If the system eventually crashes, all low priority processes get lost.</w:t>
      </w:r>
    </w:p>
    <w:p w14:paraId="5823926D" w14:textId="77777777" w:rsidR="00B505DB" w:rsidRPr="00B505DB" w:rsidRDefault="00B505DB" w:rsidP="00B505DB">
      <w:pPr>
        <w:pStyle w:val="ListParagraph"/>
        <w:numPr>
          <w:ilvl w:val="0"/>
          <w:numId w:val="38"/>
        </w:num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505DB">
        <w:rPr>
          <w:rFonts w:ascii="Times New Roman" w:hAnsi="Times New Roman" w:cs="Times New Roman"/>
          <w:bCs/>
          <w:sz w:val="24"/>
          <w:szCs w:val="24"/>
        </w:rPr>
        <w:t>If high priority processes take lots of CPU time, then the lower priority processes may starve and will be postponed for an indefinite time.</w:t>
      </w:r>
    </w:p>
    <w:p w14:paraId="67B54041" w14:textId="77777777" w:rsidR="00B505DB" w:rsidRPr="00B505DB" w:rsidRDefault="00B505DB" w:rsidP="00B505DB">
      <w:pPr>
        <w:pStyle w:val="ListParagraph"/>
        <w:numPr>
          <w:ilvl w:val="0"/>
          <w:numId w:val="38"/>
        </w:num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505DB">
        <w:rPr>
          <w:rFonts w:ascii="Times New Roman" w:hAnsi="Times New Roman" w:cs="Times New Roman"/>
          <w:bCs/>
          <w:sz w:val="24"/>
          <w:szCs w:val="24"/>
        </w:rPr>
        <w:t>This scheduling algorithm may leave some low priority processes waiting indefinitely.</w:t>
      </w:r>
    </w:p>
    <w:p w14:paraId="2F6EE398" w14:textId="77777777" w:rsidR="00B505DB" w:rsidRPr="00B505DB" w:rsidRDefault="00B505DB" w:rsidP="00B505DB">
      <w:pPr>
        <w:pStyle w:val="ListParagraph"/>
        <w:numPr>
          <w:ilvl w:val="0"/>
          <w:numId w:val="38"/>
        </w:num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505DB">
        <w:rPr>
          <w:rFonts w:ascii="Times New Roman" w:hAnsi="Times New Roman" w:cs="Times New Roman"/>
          <w:bCs/>
          <w:sz w:val="24"/>
          <w:szCs w:val="24"/>
        </w:rPr>
        <w:t xml:space="preserve">A process will be blocked when it is ready to run but </w:t>
      </w:r>
      <w:proofErr w:type="gramStart"/>
      <w:r w:rsidRPr="00B505DB">
        <w:rPr>
          <w:rFonts w:ascii="Times New Roman" w:hAnsi="Times New Roman" w:cs="Times New Roman"/>
          <w:bCs/>
          <w:sz w:val="24"/>
          <w:szCs w:val="24"/>
        </w:rPr>
        <w:t>has to</w:t>
      </w:r>
      <w:proofErr w:type="gramEnd"/>
      <w:r w:rsidRPr="00B505DB">
        <w:rPr>
          <w:rFonts w:ascii="Times New Roman" w:hAnsi="Times New Roman" w:cs="Times New Roman"/>
          <w:bCs/>
          <w:sz w:val="24"/>
          <w:szCs w:val="24"/>
        </w:rPr>
        <w:t xml:space="preserve"> wait for the CPU because some other process is running currently.</w:t>
      </w:r>
    </w:p>
    <w:p w14:paraId="098EA103" w14:textId="30A00FD4" w:rsidR="00B505DB" w:rsidRDefault="00B505DB" w:rsidP="00B505DB">
      <w:pPr>
        <w:pStyle w:val="ListParagraph"/>
        <w:numPr>
          <w:ilvl w:val="0"/>
          <w:numId w:val="38"/>
        </w:num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505DB">
        <w:rPr>
          <w:rFonts w:ascii="Times New Roman" w:hAnsi="Times New Roman" w:cs="Times New Roman"/>
          <w:bCs/>
          <w:sz w:val="24"/>
          <w:szCs w:val="24"/>
        </w:rPr>
        <w:t>If a new higher priority process keeps on coming in the ready queue, then the process which is in the waiting state may need to wait for a long duration of time.</w:t>
      </w:r>
    </w:p>
    <w:p w14:paraId="3E9F36B1" w14:textId="514782F8" w:rsidR="00B505DB" w:rsidRDefault="00B505DB" w:rsidP="00B505DB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546F33">
        <w:rPr>
          <w:rFonts w:ascii="Times New Roman" w:hAnsi="Times New Roman" w:cs="Times New Roman"/>
          <w:b/>
          <w:sz w:val="24"/>
          <w:szCs w:val="24"/>
        </w:rPr>
        <w:t>Q3</w:t>
      </w:r>
      <w:r>
        <w:rPr>
          <w:rFonts w:ascii="Times New Roman" w:hAnsi="Times New Roman" w:cs="Times New Roman"/>
          <w:bCs/>
          <w:sz w:val="24"/>
          <w:szCs w:val="24"/>
        </w:rPr>
        <w:t xml:space="preserve"> A – Currently Running Process</w:t>
      </w:r>
    </w:p>
    <w:p w14:paraId="020B321E" w14:textId="633F22D0" w:rsidR="00E92ACD" w:rsidRPr="00B505DB" w:rsidRDefault="00B505DB" w:rsidP="00B505DB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546F33">
        <w:rPr>
          <w:rFonts w:ascii="Times New Roman" w:hAnsi="Times New Roman" w:cs="Times New Roman"/>
          <w:b/>
          <w:sz w:val="24"/>
          <w:szCs w:val="24"/>
        </w:rPr>
        <w:t>Q4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92ACD">
        <w:rPr>
          <w:rFonts w:ascii="Times New Roman" w:hAnsi="Times New Roman" w:cs="Times New Roman"/>
          <w:bCs/>
          <w:sz w:val="24"/>
          <w:szCs w:val="24"/>
        </w:rPr>
        <w:t xml:space="preserve">– </w:t>
      </w:r>
      <w:r w:rsidR="00E92ACD" w:rsidRPr="00E92ACD">
        <w:rPr>
          <w:rFonts w:ascii="Times New Roman" w:hAnsi="Times New Roman" w:cs="Times New Roman"/>
          <w:bCs/>
          <w:sz w:val="24"/>
          <w:szCs w:val="24"/>
        </w:rPr>
        <w:t>The basic difference between preemptive and non-preemptive scheduling is that in preemptive scheduling the CPU is allocated to the processes for the limited time. While in Non-preemptive scheduling, the CPU is allocated to the process till it terminates or switches to waiting state.</w:t>
      </w:r>
    </w:p>
    <w:p w14:paraId="10175D36" w14:textId="4EA4BE0B" w:rsidR="00400E6E" w:rsidRDefault="00400E6E" w:rsidP="00BF33CA">
      <w:pPr>
        <w:tabs>
          <w:tab w:val="left" w:pos="3330"/>
        </w:tabs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p w14:paraId="2A1E7241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>#include&lt;stdio.h&gt;</w:t>
      </w:r>
    </w:p>
    <w:p w14:paraId="6D11F8E8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586DF8E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int 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main(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)</w:t>
      </w:r>
    </w:p>
    <w:p w14:paraId="023B2D6C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lastRenderedPageBreak/>
        <w:t>{</w:t>
      </w:r>
    </w:p>
    <w:p w14:paraId="334A2BC0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int bt[20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],p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[20],wt[20],tat[20],pr[20],i,j,n,total=0,pos,temp,avg_wt,avg_tat;</w:t>
      </w:r>
    </w:p>
    <w:p w14:paraId="3F7D4257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printf(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"Enter Total Number of Process:");</w:t>
      </w:r>
    </w:p>
    <w:p w14:paraId="4366C910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scanf("%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d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",&amp;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n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);</w:t>
      </w:r>
    </w:p>
    <w:p w14:paraId="593C5343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A53131E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printf(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nEnter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 xml:space="preserve"> Burst Time and Priority\n");</w:t>
      </w:r>
    </w:p>
    <w:p w14:paraId="601167AC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for(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=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0;i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&lt;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n;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++)</w:t>
      </w:r>
    </w:p>
    <w:p w14:paraId="16C32267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570B98FE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printf("\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nP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%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d]\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n",i+1);</w:t>
      </w:r>
    </w:p>
    <w:p w14:paraId="72F91E5D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printf(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"Burst Time:");</w:t>
      </w:r>
    </w:p>
    <w:p w14:paraId="5A0ECAAC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scanf("%d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",&amp;</w:t>
      </w:r>
      <w:proofErr w:type="spellStart"/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b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]);</w:t>
      </w:r>
    </w:p>
    <w:p w14:paraId="0482101D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printf("Priority:"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);</w:t>
      </w:r>
      <w:proofErr w:type="gramEnd"/>
    </w:p>
    <w:p w14:paraId="0CB0E408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scanf("%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d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",&amp;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pr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]);</w:t>
      </w:r>
    </w:p>
    <w:p w14:paraId="7928C2EC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p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]=i+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1;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BCAC488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1CE2655B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for(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=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0;i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&lt;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n;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++)</w:t>
      </w:r>
    </w:p>
    <w:p w14:paraId="345726A1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0E71CEC6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pos=</w:t>
      </w:r>
      <w:proofErr w:type="spellStart"/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;</w:t>
      </w:r>
      <w:proofErr w:type="gramEnd"/>
    </w:p>
    <w:p w14:paraId="3F164511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for(j=i+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1;j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&lt;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n;j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++)</w:t>
      </w:r>
    </w:p>
    <w:p w14:paraId="54646D6C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2BC6B6AE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    if(pr[j]&lt;pr[pos] || (pr[j]==pr[pos] &amp;&amp; 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b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j]&gt;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b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pos]))</w:t>
      </w:r>
    </w:p>
    <w:p w14:paraId="015B0104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pos=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j;</w:t>
      </w:r>
      <w:proofErr w:type="gramEnd"/>
    </w:p>
    <w:p w14:paraId="1B4294BA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645065BB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B5BAB2E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temp=pr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];</w:t>
      </w:r>
      <w:proofErr w:type="gramEnd"/>
    </w:p>
    <w:p w14:paraId="06C30FFB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pr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]=pr[pos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];</w:t>
      </w:r>
      <w:proofErr w:type="gramEnd"/>
    </w:p>
    <w:p w14:paraId="0448C4DD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pr[pos]=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temp;</w:t>
      </w:r>
      <w:proofErr w:type="gramEnd"/>
    </w:p>
    <w:p w14:paraId="76B4F9FF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7E78FD2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temp=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b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];</w:t>
      </w:r>
      <w:proofErr w:type="gramEnd"/>
    </w:p>
    <w:p w14:paraId="29851939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b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]=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b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pos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];</w:t>
      </w:r>
      <w:proofErr w:type="gramEnd"/>
    </w:p>
    <w:p w14:paraId="72256071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b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pos]=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temp;</w:t>
      </w:r>
      <w:proofErr w:type="gramEnd"/>
    </w:p>
    <w:p w14:paraId="1EF1CCDC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D4CC680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temp=p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];</w:t>
      </w:r>
      <w:proofErr w:type="gramEnd"/>
    </w:p>
    <w:p w14:paraId="4567E747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p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]=p[pos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];</w:t>
      </w:r>
      <w:proofErr w:type="gramEnd"/>
    </w:p>
    <w:p w14:paraId="3E207346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p[pos]=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temp;</w:t>
      </w:r>
      <w:proofErr w:type="gramEnd"/>
    </w:p>
    <w:p w14:paraId="7DF30E28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70730A8A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86853A3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w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0]=0;</w:t>
      </w:r>
    </w:p>
    <w:p w14:paraId="255D3F4D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for(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=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1;i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&lt;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n;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++)</w:t>
      </w:r>
    </w:p>
    <w:p w14:paraId="05523176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3D403018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w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]=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0;</w:t>
      </w:r>
      <w:proofErr w:type="gramEnd"/>
    </w:p>
    <w:p w14:paraId="6281D358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for(j=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0;j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&lt;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;j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++)</w:t>
      </w:r>
    </w:p>
    <w:p w14:paraId="2995D3E0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w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]+=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b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j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];</w:t>
      </w:r>
      <w:proofErr w:type="gramEnd"/>
    </w:p>
    <w:p w14:paraId="73EE0A58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E0FC73C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total+=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w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];</w:t>
      </w:r>
      <w:proofErr w:type="gramEnd"/>
    </w:p>
    <w:p w14:paraId="0E5B069E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55198941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FB362BF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avg_w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=total/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n;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FE014F3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total=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0;</w:t>
      </w:r>
      <w:proofErr w:type="gramEnd"/>
    </w:p>
    <w:p w14:paraId="429086C5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D8EFAE6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printf(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nProcess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\t    Burst Time    \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tWaiting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 xml:space="preserve"> Time\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tTurnaround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 xml:space="preserve"> Time");</w:t>
      </w:r>
    </w:p>
    <w:p w14:paraId="313C2066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for(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=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0;i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&lt;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n;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++)</w:t>
      </w:r>
    </w:p>
    <w:p w14:paraId="6AB3B089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0A885C8D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ta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]=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b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]+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w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];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</w:t>
      </w:r>
    </w:p>
    <w:p w14:paraId="2C534C77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total+=tat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];</w:t>
      </w:r>
      <w:proofErr w:type="gramEnd"/>
    </w:p>
    <w:p w14:paraId="12A93066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    printf("\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nP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%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d]\t\t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%d\t\t    %d\t\t\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t%d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",p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],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b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],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w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],tat[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]);</w:t>
      </w:r>
    </w:p>
    <w:p w14:paraId="7FB2713F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7BAF86ED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7D83AD8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avg_ta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=total/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n;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</w:t>
      </w:r>
    </w:p>
    <w:p w14:paraId="5D5636FA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printf(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nAverage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 xml:space="preserve"> Waiting Time=%d",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avg_w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);</w:t>
      </w:r>
    </w:p>
    <w:p w14:paraId="4F87EBBD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printf(</w:t>
      </w:r>
      <w:proofErr w:type="gramEnd"/>
      <w:r w:rsidRPr="00BF33C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nAverage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 xml:space="preserve"> Turnaround Time=%d\n",</w:t>
      </w:r>
      <w:proofErr w:type="spellStart"/>
      <w:r w:rsidRPr="00BF33CA">
        <w:rPr>
          <w:rFonts w:ascii="Times New Roman" w:hAnsi="Times New Roman" w:cs="Times New Roman"/>
          <w:bCs/>
          <w:sz w:val="24"/>
          <w:szCs w:val="24"/>
        </w:rPr>
        <w:t>avg_tat</w:t>
      </w:r>
      <w:proofErr w:type="spellEnd"/>
      <w:r w:rsidRPr="00BF33CA">
        <w:rPr>
          <w:rFonts w:ascii="Times New Roman" w:hAnsi="Times New Roman" w:cs="Times New Roman"/>
          <w:bCs/>
          <w:sz w:val="24"/>
          <w:szCs w:val="24"/>
        </w:rPr>
        <w:t>);</w:t>
      </w:r>
    </w:p>
    <w:p w14:paraId="2C6B801D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31E92D5" w14:textId="77777777" w:rsidR="00BF33CA" w:rsidRP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t xml:space="preserve">return </w:t>
      </w:r>
      <w:proofErr w:type="gramStart"/>
      <w:r w:rsidRPr="00BF33CA">
        <w:rPr>
          <w:rFonts w:ascii="Times New Roman" w:hAnsi="Times New Roman" w:cs="Times New Roman"/>
          <w:bCs/>
          <w:sz w:val="24"/>
          <w:szCs w:val="24"/>
        </w:rPr>
        <w:t>0;</w:t>
      </w:r>
      <w:proofErr w:type="gramEnd"/>
    </w:p>
    <w:p w14:paraId="50FB020D" w14:textId="3E735648" w:rsidR="00BF33CA" w:rsidRDefault="00BF33CA" w:rsidP="00BF33CA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sz w:val="24"/>
          <w:szCs w:val="24"/>
        </w:rPr>
        <w:lastRenderedPageBreak/>
        <w:t>}</w:t>
      </w:r>
    </w:p>
    <w:p w14:paraId="4D81C5BA" w14:textId="41945D2D" w:rsidR="00400E6E" w:rsidRPr="002963FF" w:rsidRDefault="00BF33CA" w:rsidP="002963FF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BF33CA"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48905420" wp14:editId="3F4DE70E">
            <wp:extent cx="6355377" cy="6164580"/>
            <wp:effectExtent l="0" t="0" r="7620" b="762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63586" cy="6172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6153F" w14:textId="77777777" w:rsidR="00400E6E" w:rsidRPr="00FA02B2" w:rsidRDefault="00400E6E" w:rsidP="00400E6E">
      <w:pPr>
        <w:spacing w:line="375" w:lineRule="atLeast"/>
        <w:ind w:left="30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1179E1C3" w14:textId="77777777" w:rsidR="00400E6E" w:rsidRPr="00FA02B2" w:rsidRDefault="00400E6E" w:rsidP="00400E6E">
      <w:pPr>
        <w:spacing w:line="375" w:lineRule="atLeast"/>
        <w:ind w:left="30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0BD6C172" w14:textId="77777777" w:rsidR="00400E6E" w:rsidRPr="00FA02B2" w:rsidRDefault="00400E6E" w:rsidP="00400E6E">
      <w:pPr>
        <w:spacing w:line="375" w:lineRule="atLeast"/>
        <w:ind w:left="30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8C7F074" w14:textId="77777777" w:rsidR="00400E6E" w:rsidRPr="00FA02B2" w:rsidRDefault="00400E6E" w:rsidP="00400E6E">
      <w:pPr>
        <w:spacing w:line="375" w:lineRule="atLeast"/>
        <w:ind w:left="30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39607B44" w14:textId="77777777" w:rsidR="00400E6E" w:rsidRPr="00FA02B2" w:rsidRDefault="00400E6E" w:rsidP="00400E6E">
      <w:pPr>
        <w:spacing w:line="375" w:lineRule="atLeast"/>
        <w:ind w:left="30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4565B379" w14:textId="77777777" w:rsidR="00400E6E" w:rsidRPr="00FA02B2" w:rsidRDefault="00400E6E" w:rsidP="00400E6E">
      <w:pPr>
        <w:spacing w:line="375" w:lineRule="atLeast"/>
        <w:ind w:left="30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69A305A4" w14:textId="77777777" w:rsidR="00400E6E" w:rsidRPr="00FA02B2" w:rsidRDefault="00400E6E" w:rsidP="00400E6E">
      <w:pPr>
        <w:spacing w:line="375" w:lineRule="atLeast"/>
        <w:ind w:left="30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E1C58DE" w14:textId="77777777" w:rsidR="00400E6E" w:rsidRPr="00FA02B2" w:rsidRDefault="00400E6E" w:rsidP="00400E6E">
      <w:pPr>
        <w:spacing w:line="375" w:lineRule="atLeast"/>
        <w:ind w:left="30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77F10F72" w14:textId="77777777" w:rsidR="00DC3EB9" w:rsidRPr="00400E6E" w:rsidRDefault="00DC3EB9" w:rsidP="00400E6E"/>
    <w:sectPr w:rsidR="00DC3EB9" w:rsidRPr="00400E6E" w:rsidSect="00A276F4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9E5D7" w14:textId="77777777" w:rsidR="00C13F1F" w:rsidRDefault="00C13F1F">
      <w:pPr>
        <w:spacing w:after="0" w:line="240" w:lineRule="auto"/>
      </w:pPr>
      <w:r>
        <w:separator/>
      </w:r>
    </w:p>
  </w:endnote>
  <w:endnote w:type="continuationSeparator" w:id="0">
    <w:p w14:paraId="6267AA06" w14:textId="77777777" w:rsidR="00C13F1F" w:rsidRDefault="00C13F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3CC0C" w14:textId="77777777" w:rsidR="00C13F1F" w:rsidRDefault="00C13F1F">
      <w:pPr>
        <w:spacing w:after="0" w:line="240" w:lineRule="auto"/>
      </w:pPr>
      <w:r>
        <w:separator/>
      </w:r>
    </w:p>
  </w:footnote>
  <w:footnote w:type="continuationSeparator" w:id="0">
    <w:p w14:paraId="2E502A32" w14:textId="77777777" w:rsidR="00C13F1F" w:rsidRDefault="00C13F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561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627"/>
      <w:gridCol w:w="783"/>
    </w:tblGrid>
    <w:tr w:rsidR="00EB16F7" w14:paraId="021A20FC" w14:textId="77777777" w:rsidTr="009246FE">
      <w:trPr>
        <w:trHeight w:val="1387"/>
      </w:trPr>
      <w:tc>
        <w:tcPr>
          <w:tcW w:w="4624" w:type="pct"/>
          <w:tcBorders>
            <w:right w:val="single" w:sz="6" w:space="0" w:color="000000" w:themeColor="text1"/>
          </w:tcBorders>
        </w:tcPr>
        <w:p w14:paraId="51D7F160" w14:textId="73918658" w:rsidR="00EB16F7" w:rsidRDefault="003567AA" w:rsidP="003567AA">
          <w:pPr>
            <w:pStyle w:val="Header"/>
            <w:rPr>
              <w:b/>
              <w:bCs/>
              <w:sz w:val="20"/>
            </w:rPr>
          </w:pPr>
          <w:r>
            <w:rPr>
              <w:b/>
              <w:bCs/>
              <w:noProof/>
              <w:sz w:val="20"/>
              <w:lang w:val="en-IN" w:eastAsia="en-IN"/>
            </w:rPr>
            <w:drawing>
              <wp:inline distT="0" distB="0" distL="0" distR="0" wp14:anchorId="4AB1326C" wp14:editId="0178F717">
                <wp:extent cx="533400" cy="5334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WhatsApp Image 2021-08-20 at 3.37.37 PM.jpe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3400" cy="533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400E6E">
            <w:rPr>
              <w:b/>
              <w:bCs/>
              <w:sz w:val="20"/>
            </w:rPr>
            <w:t xml:space="preserve">                                                                                                                                                                   </w:t>
          </w:r>
          <w:r w:rsidR="00901673">
            <w:rPr>
              <w:b/>
              <w:bCs/>
              <w:sz w:val="20"/>
            </w:rPr>
            <w:t xml:space="preserve">                            2021-22</w:t>
          </w:r>
        </w:p>
        <w:p w14:paraId="6453CD89" w14:textId="77777777" w:rsidR="00EB16F7" w:rsidRPr="000139FD" w:rsidRDefault="00C13F1F" w:rsidP="000139FD">
          <w:pPr>
            <w:pStyle w:val="Header"/>
            <w:jc w:val="center"/>
            <w:rPr>
              <w:b/>
              <w:bCs/>
              <w:sz w:val="20"/>
            </w:rPr>
          </w:pPr>
        </w:p>
      </w:tc>
      <w:tc>
        <w:tcPr>
          <w:tcW w:w="376" w:type="pct"/>
          <w:tcBorders>
            <w:left w:val="single" w:sz="6" w:space="0" w:color="000000" w:themeColor="text1"/>
          </w:tcBorders>
        </w:tcPr>
        <w:p w14:paraId="7E00DC8E" w14:textId="1FEF6A40" w:rsidR="00EB16F7" w:rsidRDefault="00400E6E" w:rsidP="003567AA">
          <w:pPr>
            <w:pStyle w:val="Header"/>
            <w:rPr>
              <w:b/>
            </w:rPr>
          </w:pPr>
          <w:r>
            <w:rPr>
              <w:noProof/>
            </w:rPr>
            <w:fldChar w:fldCharType="begin"/>
          </w:r>
          <w:r>
            <w:rPr>
              <w:rFonts w:eastAsiaTheme="minorHAnsi"/>
              <w:noProof/>
              <w:lang w:bidi="ar-SA"/>
            </w:rPr>
            <w:instrText xml:space="preserve"> PAGE  \* roman  \* MERGEFORMAT </w:instrText>
          </w:r>
          <w:r>
            <w:rPr>
              <w:noProof/>
            </w:rPr>
            <w:fldChar w:fldCharType="separate"/>
          </w:r>
          <w:r w:rsidR="00901673" w:rsidRPr="00901673">
            <w:rPr>
              <w:noProof/>
            </w:rPr>
            <w:t>iii</w:t>
          </w:r>
          <w:r>
            <w:rPr>
              <w:noProof/>
            </w:rPr>
            <w:fldChar w:fldCharType="end"/>
          </w:r>
        </w:p>
      </w:tc>
    </w:tr>
    <w:tr w:rsidR="003567AA" w14:paraId="53721C96" w14:textId="77777777" w:rsidTr="009246FE">
      <w:trPr>
        <w:trHeight w:val="1387"/>
      </w:trPr>
      <w:tc>
        <w:tcPr>
          <w:tcW w:w="4624" w:type="pct"/>
          <w:tcBorders>
            <w:right w:val="single" w:sz="6" w:space="0" w:color="000000" w:themeColor="text1"/>
          </w:tcBorders>
        </w:tcPr>
        <w:p w14:paraId="64620AD7" w14:textId="77777777" w:rsidR="003567AA" w:rsidRDefault="003567AA" w:rsidP="003567AA">
          <w:pPr>
            <w:pStyle w:val="Header"/>
            <w:rPr>
              <w:b/>
              <w:bCs/>
              <w:noProof/>
              <w:sz w:val="20"/>
              <w:lang w:val="en-IN" w:eastAsia="en-IN"/>
            </w:rPr>
          </w:pPr>
        </w:p>
      </w:tc>
      <w:tc>
        <w:tcPr>
          <w:tcW w:w="376" w:type="pct"/>
          <w:tcBorders>
            <w:left w:val="single" w:sz="6" w:space="0" w:color="000000" w:themeColor="text1"/>
          </w:tcBorders>
        </w:tcPr>
        <w:p w14:paraId="2046B3F2" w14:textId="77777777" w:rsidR="003567AA" w:rsidRDefault="003567AA">
          <w:pPr>
            <w:pStyle w:val="Header"/>
            <w:rPr>
              <w:noProof/>
            </w:rPr>
          </w:pPr>
        </w:p>
      </w:tc>
    </w:tr>
  </w:tbl>
  <w:p w14:paraId="3F701E84" w14:textId="77777777" w:rsidR="00EB16F7" w:rsidRPr="00A276F4" w:rsidRDefault="00C13F1F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1D3"/>
    <w:multiLevelType w:val="hybridMultilevel"/>
    <w:tmpl w:val="07220BFC"/>
    <w:lvl w:ilvl="0" w:tplc="1DE41CBE">
      <w:start w:val="1"/>
      <w:numFmt w:val="decimal"/>
      <w:lvlText w:val="%1."/>
      <w:lvlJc w:val="left"/>
    </w:lvl>
    <w:lvl w:ilvl="1" w:tplc="F9D043E6">
      <w:start w:val="1"/>
      <w:numFmt w:val="lowerLetter"/>
      <w:lvlText w:val="%2)"/>
      <w:lvlJc w:val="left"/>
    </w:lvl>
    <w:lvl w:ilvl="2" w:tplc="4D38F288">
      <w:numFmt w:val="decimal"/>
      <w:lvlText w:val=""/>
      <w:lvlJc w:val="left"/>
    </w:lvl>
    <w:lvl w:ilvl="3" w:tplc="EF263BF8">
      <w:numFmt w:val="decimal"/>
      <w:lvlText w:val=""/>
      <w:lvlJc w:val="left"/>
    </w:lvl>
    <w:lvl w:ilvl="4" w:tplc="0FC0B922">
      <w:numFmt w:val="decimal"/>
      <w:lvlText w:val=""/>
      <w:lvlJc w:val="left"/>
    </w:lvl>
    <w:lvl w:ilvl="5" w:tplc="C040CF12">
      <w:numFmt w:val="decimal"/>
      <w:lvlText w:val=""/>
      <w:lvlJc w:val="left"/>
    </w:lvl>
    <w:lvl w:ilvl="6" w:tplc="63AAF706">
      <w:numFmt w:val="decimal"/>
      <w:lvlText w:val=""/>
      <w:lvlJc w:val="left"/>
    </w:lvl>
    <w:lvl w:ilvl="7" w:tplc="2C541FD2">
      <w:numFmt w:val="decimal"/>
      <w:lvlText w:val=""/>
      <w:lvlJc w:val="left"/>
    </w:lvl>
    <w:lvl w:ilvl="8" w:tplc="152CA87A">
      <w:numFmt w:val="decimal"/>
      <w:lvlText w:val=""/>
      <w:lvlJc w:val="left"/>
    </w:lvl>
  </w:abstractNum>
  <w:abstractNum w:abstractNumId="1" w15:restartNumberingAfterBreak="0">
    <w:nsid w:val="00000ECC"/>
    <w:multiLevelType w:val="hybridMultilevel"/>
    <w:tmpl w:val="76806E94"/>
    <w:lvl w:ilvl="0" w:tplc="AA703AF4">
      <w:start w:val="1"/>
      <w:numFmt w:val="bullet"/>
      <w:lvlText w:val="•"/>
      <w:lvlJc w:val="left"/>
    </w:lvl>
    <w:lvl w:ilvl="1" w:tplc="294A77F4">
      <w:numFmt w:val="decimal"/>
      <w:lvlText w:val=""/>
      <w:lvlJc w:val="left"/>
    </w:lvl>
    <w:lvl w:ilvl="2" w:tplc="5A20F5BC">
      <w:numFmt w:val="decimal"/>
      <w:lvlText w:val=""/>
      <w:lvlJc w:val="left"/>
    </w:lvl>
    <w:lvl w:ilvl="3" w:tplc="EEDACD88">
      <w:numFmt w:val="decimal"/>
      <w:lvlText w:val=""/>
      <w:lvlJc w:val="left"/>
    </w:lvl>
    <w:lvl w:ilvl="4" w:tplc="885A772A">
      <w:numFmt w:val="decimal"/>
      <w:lvlText w:val=""/>
      <w:lvlJc w:val="left"/>
    </w:lvl>
    <w:lvl w:ilvl="5" w:tplc="F72E46BC">
      <w:numFmt w:val="decimal"/>
      <w:lvlText w:val=""/>
      <w:lvlJc w:val="left"/>
    </w:lvl>
    <w:lvl w:ilvl="6" w:tplc="0E120390">
      <w:numFmt w:val="decimal"/>
      <w:lvlText w:val=""/>
      <w:lvlJc w:val="left"/>
    </w:lvl>
    <w:lvl w:ilvl="7" w:tplc="2DC08638">
      <w:numFmt w:val="decimal"/>
      <w:lvlText w:val=""/>
      <w:lvlJc w:val="left"/>
    </w:lvl>
    <w:lvl w:ilvl="8" w:tplc="9926D8CA">
      <w:numFmt w:val="decimal"/>
      <w:lvlText w:val=""/>
      <w:lvlJc w:val="left"/>
    </w:lvl>
  </w:abstractNum>
  <w:abstractNum w:abstractNumId="2" w15:restartNumberingAfterBreak="0">
    <w:nsid w:val="00001AF4"/>
    <w:multiLevelType w:val="hybridMultilevel"/>
    <w:tmpl w:val="52587FBC"/>
    <w:lvl w:ilvl="0" w:tplc="D9FC1A46">
      <w:start w:val="1"/>
      <w:numFmt w:val="lowerRoman"/>
      <w:lvlText w:val="%1)"/>
      <w:lvlJc w:val="left"/>
    </w:lvl>
    <w:lvl w:ilvl="1" w:tplc="46EC5FFC">
      <w:numFmt w:val="decimal"/>
      <w:lvlText w:val=""/>
      <w:lvlJc w:val="left"/>
    </w:lvl>
    <w:lvl w:ilvl="2" w:tplc="D056ED48">
      <w:numFmt w:val="decimal"/>
      <w:lvlText w:val=""/>
      <w:lvlJc w:val="left"/>
    </w:lvl>
    <w:lvl w:ilvl="3" w:tplc="8A3C8AEA">
      <w:numFmt w:val="decimal"/>
      <w:lvlText w:val=""/>
      <w:lvlJc w:val="left"/>
    </w:lvl>
    <w:lvl w:ilvl="4" w:tplc="A6A6BAA6">
      <w:numFmt w:val="decimal"/>
      <w:lvlText w:val=""/>
      <w:lvlJc w:val="left"/>
    </w:lvl>
    <w:lvl w:ilvl="5" w:tplc="FF4A6E42">
      <w:numFmt w:val="decimal"/>
      <w:lvlText w:val=""/>
      <w:lvlJc w:val="left"/>
    </w:lvl>
    <w:lvl w:ilvl="6" w:tplc="518A949A">
      <w:numFmt w:val="decimal"/>
      <w:lvlText w:val=""/>
      <w:lvlJc w:val="left"/>
    </w:lvl>
    <w:lvl w:ilvl="7" w:tplc="7FC89876">
      <w:numFmt w:val="decimal"/>
      <w:lvlText w:val=""/>
      <w:lvlJc w:val="left"/>
    </w:lvl>
    <w:lvl w:ilvl="8" w:tplc="7B8401B2">
      <w:numFmt w:val="decimal"/>
      <w:lvlText w:val=""/>
      <w:lvlJc w:val="left"/>
    </w:lvl>
  </w:abstractNum>
  <w:abstractNum w:abstractNumId="3" w15:restartNumberingAfterBreak="0">
    <w:nsid w:val="017049EB"/>
    <w:multiLevelType w:val="hybridMultilevel"/>
    <w:tmpl w:val="DED2B99E"/>
    <w:lvl w:ilvl="0" w:tplc="C3F8775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0546044B"/>
    <w:multiLevelType w:val="hybridMultilevel"/>
    <w:tmpl w:val="05980D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0F02F5"/>
    <w:multiLevelType w:val="hybridMultilevel"/>
    <w:tmpl w:val="21A86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966AF"/>
    <w:multiLevelType w:val="hybridMultilevel"/>
    <w:tmpl w:val="038EBD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2E0D79"/>
    <w:multiLevelType w:val="hybridMultilevel"/>
    <w:tmpl w:val="19507E8E"/>
    <w:lvl w:ilvl="0" w:tplc="DEA26A6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4A4A4A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C50FFC"/>
    <w:multiLevelType w:val="hybridMultilevel"/>
    <w:tmpl w:val="0F52FF7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E55F1D"/>
    <w:multiLevelType w:val="hybridMultilevel"/>
    <w:tmpl w:val="7222ED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C8268D"/>
    <w:multiLevelType w:val="hybridMultilevel"/>
    <w:tmpl w:val="515E19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52EC2"/>
    <w:multiLevelType w:val="hybridMultilevel"/>
    <w:tmpl w:val="8902AF02"/>
    <w:lvl w:ilvl="0" w:tplc="844CF5D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44444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8432DA"/>
    <w:multiLevelType w:val="hybridMultilevel"/>
    <w:tmpl w:val="43D015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E40018"/>
    <w:multiLevelType w:val="hybridMultilevel"/>
    <w:tmpl w:val="B008B4A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6C4E2A"/>
    <w:multiLevelType w:val="hybridMultilevel"/>
    <w:tmpl w:val="EBA6F4B8"/>
    <w:lvl w:ilvl="0" w:tplc="C3F87750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FC20EBFA">
      <w:numFmt w:val="bullet"/>
      <w:lvlText w:val="•"/>
      <w:lvlJc w:val="left"/>
      <w:pPr>
        <w:ind w:left="198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25BB1F3E"/>
    <w:multiLevelType w:val="multilevel"/>
    <w:tmpl w:val="77464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88D6F0B"/>
    <w:multiLevelType w:val="hybridMultilevel"/>
    <w:tmpl w:val="8A2A0206"/>
    <w:lvl w:ilvl="0" w:tplc="4009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7" w15:restartNumberingAfterBreak="0">
    <w:nsid w:val="2F202755"/>
    <w:multiLevelType w:val="hybridMultilevel"/>
    <w:tmpl w:val="2AF21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4D5E48"/>
    <w:multiLevelType w:val="hybridMultilevel"/>
    <w:tmpl w:val="96C46882"/>
    <w:lvl w:ilvl="0" w:tplc="D206E66C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BDD8800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457EBA"/>
    <w:multiLevelType w:val="multilevel"/>
    <w:tmpl w:val="8C60AD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506768F"/>
    <w:multiLevelType w:val="hybridMultilevel"/>
    <w:tmpl w:val="5992C5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C84C22"/>
    <w:multiLevelType w:val="multilevel"/>
    <w:tmpl w:val="DD828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4CC019F"/>
    <w:multiLevelType w:val="hybridMultilevel"/>
    <w:tmpl w:val="AD260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61B3A53"/>
    <w:multiLevelType w:val="hybridMultilevel"/>
    <w:tmpl w:val="9A9489E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3D6DE0"/>
    <w:multiLevelType w:val="hybridMultilevel"/>
    <w:tmpl w:val="E19E05EE"/>
    <w:lvl w:ilvl="0" w:tplc="ADB8F808">
      <w:start w:val="1"/>
      <w:numFmt w:val="decimal"/>
      <w:lvlText w:val="%1.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9A3DCB"/>
    <w:multiLevelType w:val="hybridMultilevel"/>
    <w:tmpl w:val="8C10B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722B66"/>
    <w:multiLevelType w:val="hybridMultilevel"/>
    <w:tmpl w:val="2AF21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7E3B47"/>
    <w:multiLevelType w:val="multilevel"/>
    <w:tmpl w:val="9FAAA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4544F3"/>
    <w:multiLevelType w:val="multilevel"/>
    <w:tmpl w:val="DA20B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9357179"/>
    <w:multiLevelType w:val="hybridMultilevel"/>
    <w:tmpl w:val="0F52FF7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1A3B22"/>
    <w:multiLevelType w:val="hybridMultilevel"/>
    <w:tmpl w:val="932EF3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846353E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DA6A7B"/>
    <w:multiLevelType w:val="multilevel"/>
    <w:tmpl w:val="68948E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E0507A5"/>
    <w:multiLevelType w:val="hybridMultilevel"/>
    <w:tmpl w:val="D98EA1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6718FD"/>
    <w:multiLevelType w:val="hybridMultilevel"/>
    <w:tmpl w:val="25E08CA8"/>
    <w:lvl w:ilvl="0" w:tplc="242C35A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4" w15:restartNumberingAfterBreak="0">
    <w:nsid w:val="72D77C88"/>
    <w:multiLevelType w:val="hybridMultilevel"/>
    <w:tmpl w:val="425E7F98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947794"/>
    <w:multiLevelType w:val="hybridMultilevel"/>
    <w:tmpl w:val="092C1A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AFCE37C">
      <w:start w:val="1"/>
      <w:numFmt w:val="decimal"/>
      <w:lvlText w:val="3.%2"/>
      <w:lvlJc w:val="left"/>
      <w:pPr>
        <w:ind w:left="1440" w:hanging="36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9628D2"/>
    <w:multiLevelType w:val="hybridMultilevel"/>
    <w:tmpl w:val="96525F9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7" w15:restartNumberingAfterBreak="0">
    <w:nsid w:val="7DE9252C"/>
    <w:multiLevelType w:val="hybridMultilevel"/>
    <w:tmpl w:val="A560D5D0"/>
    <w:lvl w:ilvl="0" w:tplc="2E9C731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30"/>
  </w:num>
  <w:num w:numId="3">
    <w:abstractNumId w:val="36"/>
  </w:num>
  <w:num w:numId="4">
    <w:abstractNumId w:val="14"/>
  </w:num>
  <w:num w:numId="5">
    <w:abstractNumId w:val="3"/>
  </w:num>
  <w:num w:numId="6">
    <w:abstractNumId w:val="37"/>
  </w:num>
  <w:num w:numId="7">
    <w:abstractNumId w:val="22"/>
  </w:num>
  <w:num w:numId="8">
    <w:abstractNumId w:val="18"/>
  </w:num>
  <w:num w:numId="9">
    <w:abstractNumId w:val="5"/>
  </w:num>
  <w:num w:numId="10">
    <w:abstractNumId w:val="0"/>
  </w:num>
  <w:num w:numId="11">
    <w:abstractNumId w:val="34"/>
  </w:num>
  <w:num w:numId="12">
    <w:abstractNumId w:val="6"/>
  </w:num>
  <w:num w:numId="13">
    <w:abstractNumId w:val="33"/>
  </w:num>
  <w:num w:numId="14">
    <w:abstractNumId w:val="21"/>
    <w:lvlOverride w:ilvl="0">
      <w:lvl w:ilvl="0">
        <w:numFmt w:val="lowerLetter"/>
        <w:lvlText w:val="%1."/>
        <w:lvlJc w:val="left"/>
      </w:lvl>
    </w:lvlOverride>
  </w:num>
  <w:num w:numId="15">
    <w:abstractNumId w:val="28"/>
    <w:lvlOverride w:ilvl="0">
      <w:lvl w:ilvl="0">
        <w:numFmt w:val="lowerLetter"/>
        <w:lvlText w:val="%1."/>
        <w:lvlJc w:val="left"/>
      </w:lvl>
    </w:lvlOverride>
  </w:num>
  <w:num w:numId="16">
    <w:abstractNumId w:val="27"/>
    <w:lvlOverride w:ilvl="0">
      <w:lvl w:ilvl="0">
        <w:numFmt w:val="lowerLetter"/>
        <w:lvlText w:val="%1."/>
        <w:lvlJc w:val="left"/>
      </w:lvl>
    </w:lvlOverride>
  </w:num>
  <w:num w:numId="17">
    <w:abstractNumId w:val="31"/>
    <w:lvlOverride w:ilvl="0">
      <w:lvl w:ilvl="0">
        <w:numFmt w:val="lowerLetter"/>
        <w:lvlText w:val="%1."/>
        <w:lvlJc w:val="left"/>
      </w:lvl>
    </w:lvlOverride>
  </w:num>
  <w:num w:numId="18">
    <w:abstractNumId w:val="15"/>
    <w:lvlOverride w:ilvl="0">
      <w:lvl w:ilvl="0">
        <w:numFmt w:val="lowerLetter"/>
        <w:lvlText w:val="%1."/>
        <w:lvlJc w:val="left"/>
      </w:lvl>
    </w:lvlOverride>
  </w:num>
  <w:num w:numId="19">
    <w:abstractNumId w:val="7"/>
  </w:num>
  <w:num w:numId="20">
    <w:abstractNumId w:val="11"/>
  </w:num>
  <w:num w:numId="21">
    <w:abstractNumId w:val="2"/>
  </w:num>
  <w:num w:numId="22">
    <w:abstractNumId w:val="1"/>
  </w:num>
  <w:num w:numId="23">
    <w:abstractNumId w:val="9"/>
  </w:num>
  <w:num w:numId="24">
    <w:abstractNumId w:val="16"/>
  </w:num>
  <w:num w:numId="25">
    <w:abstractNumId w:val="24"/>
  </w:num>
  <w:num w:numId="26">
    <w:abstractNumId w:val="4"/>
  </w:num>
  <w:num w:numId="27">
    <w:abstractNumId w:val="25"/>
  </w:num>
  <w:num w:numId="28">
    <w:abstractNumId w:val="10"/>
  </w:num>
  <w:num w:numId="29">
    <w:abstractNumId w:val="19"/>
  </w:num>
  <w:num w:numId="30">
    <w:abstractNumId w:val="29"/>
  </w:num>
  <w:num w:numId="31">
    <w:abstractNumId w:val="13"/>
  </w:num>
  <w:num w:numId="32">
    <w:abstractNumId w:val="8"/>
  </w:num>
  <w:num w:numId="33">
    <w:abstractNumId w:val="17"/>
  </w:num>
  <w:num w:numId="34">
    <w:abstractNumId w:val="23"/>
  </w:num>
  <w:num w:numId="35">
    <w:abstractNumId w:val="12"/>
  </w:num>
  <w:num w:numId="36">
    <w:abstractNumId w:val="26"/>
  </w:num>
  <w:num w:numId="37">
    <w:abstractNumId w:val="32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MLSwNDIwNDcyMzNT0lEKTi0uzszPAykwrAUABbDOpCwAAAA="/>
  </w:docVars>
  <w:rsids>
    <w:rsidRoot w:val="00042D43"/>
    <w:rsid w:val="00042D43"/>
    <w:rsid w:val="002963FF"/>
    <w:rsid w:val="00346A2B"/>
    <w:rsid w:val="003567AA"/>
    <w:rsid w:val="00400E6E"/>
    <w:rsid w:val="00533289"/>
    <w:rsid w:val="00546F33"/>
    <w:rsid w:val="00665081"/>
    <w:rsid w:val="007641F8"/>
    <w:rsid w:val="00821009"/>
    <w:rsid w:val="008B0E09"/>
    <w:rsid w:val="008E31A2"/>
    <w:rsid w:val="00901673"/>
    <w:rsid w:val="009472D4"/>
    <w:rsid w:val="0097051B"/>
    <w:rsid w:val="00A74B2A"/>
    <w:rsid w:val="00B505DB"/>
    <w:rsid w:val="00B97BD3"/>
    <w:rsid w:val="00BF33CA"/>
    <w:rsid w:val="00C13F1F"/>
    <w:rsid w:val="00DC3EB9"/>
    <w:rsid w:val="00E048BF"/>
    <w:rsid w:val="00E92ACD"/>
    <w:rsid w:val="00FD6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939B17"/>
  <w15:chartTrackingRefBased/>
  <w15:docId w15:val="{6B901764-48E2-4771-9B49-C947191B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D43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2D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2D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042D43"/>
    <w:pPr>
      <w:keepNext/>
      <w:spacing w:after="0" w:line="240" w:lineRule="auto"/>
      <w:jc w:val="center"/>
      <w:outlineLvl w:val="7"/>
    </w:pPr>
    <w:rPr>
      <w:rFonts w:ascii="Times New Roman" w:eastAsia="Times New Roman" w:hAnsi="Times New Roman" w:cs="Times New Roman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D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2D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8Char">
    <w:name w:val="Heading 8 Char"/>
    <w:basedOn w:val="DefaultParagraphFont"/>
    <w:link w:val="Heading8"/>
    <w:rsid w:val="00042D43"/>
    <w:rPr>
      <w:rFonts w:ascii="Times New Roman" w:eastAsia="Times New Roman" w:hAnsi="Times New Roman" w:cs="Times New Roman"/>
      <w:sz w:val="36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D43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42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D4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42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D43"/>
    <w:rPr>
      <w:lang w:val="en-US"/>
    </w:rPr>
  </w:style>
  <w:style w:type="paragraph" w:styleId="ListParagraph">
    <w:name w:val="List Paragraph"/>
    <w:basedOn w:val="Normal"/>
    <w:uiPriority w:val="34"/>
    <w:qFormat/>
    <w:rsid w:val="00042D43"/>
    <w:pPr>
      <w:ind w:left="720"/>
      <w:contextualSpacing/>
    </w:pPr>
  </w:style>
  <w:style w:type="table" w:styleId="TableGrid">
    <w:name w:val="Table Grid"/>
    <w:basedOn w:val="TableNormal"/>
    <w:uiPriority w:val="59"/>
    <w:rsid w:val="00042D43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link w:val="NoSpacingChar"/>
    <w:uiPriority w:val="1"/>
    <w:qFormat/>
    <w:rsid w:val="00042D4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42D43"/>
    <w:rPr>
      <w:rFonts w:ascii="Calibri" w:eastAsia="Times New Roman" w:hAnsi="Calibri" w:cs="Times New Roman"/>
      <w:lang w:val="en-US"/>
    </w:rPr>
  </w:style>
  <w:style w:type="paragraph" w:styleId="NormalWeb">
    <w:name w:val="Normal (Web)"/>
    <w:basedOn w:val="Normal"/>
    <w:uiPriority w:val="99"/>
    <w:unhideWhenUsed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2D43"/>
    <w:rPr>
      <w:color w:val="0000FF"/>
      <w:u w:val="single"/>
    </w:rPr>
  </w:style>
  <w:style w:type="character" w:customStyle="1" w:styleId="collapseomatic">
    <w:name w:val="collapseomatic"/>
    <w:basedOn w:val="DefaultParagraphFont"/>
    <w:rsid w:val="00042D43"/>
  </w:style>
  <w:style w:type="paragraph" w:customStyle="1" w:styleId="pq">
    <w:name w:val="pq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mcq">
    <w:name w:val="mcq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ques">
    <w:name w:val="ques"/>
    <w:basedOn w:val="DefaultParagraphFont"/>
    <w:rsid w:val="00042D43"/>
  </w:style>
  <w:style w:type="paragraph" w:customStyle="1" w:styleId="options">
    <w:name w:val="options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view">
    <w:name w:val="view"/>
    <w:basedOn w:val="DefaultParagraphFont"/>
    <w:rsid w:val="00042D43"/>
  </w:style>
  <w:style w:type="character" w:styleId="Strong">
    <w:name w:val="Strong"/>
    <w:basedOn w:val="DefaultParagraphFont"/>
    <w:uiPriority w:val="22"/>
    <w:qFormat/>
    <w:rsid w:val="00042D43"/>
    <w:rPr>
      <w:b/>
      <w:bCs/>
    </w:rPr>
  </w:style>
  <w:style w:type="character" w:styleId="Emphasis">
    <w:name w:val="Emphasis"/>
    <w:basedOn w:val="DefaultParagraphFont"/>
    <w:uiPriority w:val="20"/>
    <w:qFormat/>
    <w:rsid w:val="00042D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t4tutorials.com/priority-based-process-scheduling-in-operating-system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7</Pages>
  <Words>580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nya Sharma</dc:creator>
  <cp:keywords/>
  <dc:description/>
  <cp:lastModifiedBy>namit19csu185</cp:lastModifiedBy>
  <cp:revision>9</cp:revision>
  <dcterms:created xsi:type="dcterms:W3CDTF">2021-07-20T01:58:00Z</dcterms:created>
  <dcterms:modified xsi:type="dcterms:W3CDTF">2021-10-22T13:50:00Z</dcterms:modified>
</cp:coreProperties>
</file>